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5Dark-Accent1"/>
        <w:tblW w:w="14797" w:type="dxa"/>
        <w:jc w:val="center"/>
        <w:tblLook w:val="04A0" w:firstRow="1" w:lastRow="0" w:firstColumn="1" w:lastColumn="0" w:noHBand="0" w:noVBand="1"/>
      </w:tblPr>
      <w:tblGrid>
        <w:gridCol w:w="2298"/>
        <w:gridCol w:w="2120"/>
        <w:gridCol w:w="2121"/>
        <w:gridCol w:w="2125"/>
        <w:gridCol w:w="2127"/>
        <w:gridCol w:w="2003"/>
        <w:gridCol w:w="2003"/>
      </w:tblGrid>
      <w:tr w:rsidR="0066054E" w14:paraId="524A1EB7" w14:textId="77777777" w:rsidTr="006605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8" w:type="dxa"/>
            <w:vAlign w:val="center"/>
          </w:tcPr>
          <w:p w14:paraId="1C4FFCAE" w14:textId="77777777" w:rsidR="0066054E" w:rsidRDefault="0066054E" w:rsidP="007E62DC">
            <w:pPr>
              <w:jc w:val="center"/>
            </w:pPr>
          </w:p>
        </w:tc>
        <w:tc>
          <w:tcPr>
            <w:tcW w:w="2120" w:type="dxa"/>
            <w:vAlign w:val="center"/>
          </w:tcPr>
          <w:p w14:paraId="1ABDC56D" w14:textId="352C8180" w:rsidR="0066054E" w:rsidRDefault="0066054E" w:rsidP="007E62D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ALEKS = 0-13</w:t>
            </w:r>
            <w:r>
              <w:br/>
              <w:t>ACT = 1-15</w:t>
            </w:r>
            <w:r>
              <w:br/>
              <w:t>SAT = 200-420</w:t>
            </w:r>
          </w:p>
          <w:p w14:paraId="439D5BAE" w14:textId="3C76D094" w:rsidR="0066054E" w:rsidRDefault="0066054E" w:rsidP="007E62D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BE = 300-536</w:t>
            </w:r>
          </w:p>
        </w:tc>
        <w:tc>
          <w:tcPr>
            <w:tcW w:w="2121" w:type="dxa"/>
            <w:vAlign w:val="center"/>
          </w:tcPr>
          <w:p w14:paraId="1245FED5" w14:textId="5AEDD58E" w:rsidR="0066054E" w:rsidRDefault="0066054E" w:rsidP="007E62D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ALEKS = 14-29</w:t>
            </w:r>
            <w:r>
              <w:br/>
              <w:t>ACT = 16-18</w:t>
            </w:r>
            <w:r>
              <w:br/>
              <w:t>SAT = 430-500</w:t>
            </w:r>
          </w:p>
          <w:p w14:paraId="06D2EC18" w14:textId="1AA5850C" w:rsidR="0066054E" w:rsidRDefault="0066054E" w:rsidP="007E62D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BE = 537-595</w:t>
            </w:r>
          </w:p>
        </w:tc>
        <w:tc>
          <w:tcPr>
            <w:tcW w:w="4252" w:type="dxa"/>
            <w:gridSpan w:val="2"/>
            <w:vAlign w:val="center"/>
          </w:tcPr>
          <w:p w14:paraId="0A01BDAA" w14:textId="77777777" w:rsidR="0066054E" w:rsidRDefault="0066054E" w:rsidP="0066054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ALEKS = 30-45</w:t>
            </w:r>
            <w:r>
              <w:br/>
              <w:t>ACT = 19-22</w:t>
            </w:r>
            <w:r>
              <w:br/>
              <w:t>SAT = 510-569</w:t>
            </w:r>
          </w:p>
          <w:p w14:paraId="64B80BF0" w14:textId="7FD5D375" w:rsidR="0066054E" w:rsidRDefault="0066054E" w:rsidP="00116C6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BE = 596-800</w:t>
            </w:r>
            <w:r>
              <w:br/>
            </w:r>
          </w:p>
        </w:tc>
        <w:tc>
          <w:tcPr>
            <w:tcW w:w="2003" w:type="dxa"/>
            <w:vAlign w:val="center"/>
          </w:tcPr>
          <w:p w14:paraId="741D29E5" w14:textId="19C0E05F" w:rsidR="0066054E" w:rsidRDefault="0066054E" w:rsidP="001C06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ALEKS = 30 -100</w:t>
            </w:r>
            <w:r>
              <w:br/>
              <w:t>ACT = 19-36</w:t>
            </w:r>
            <w:r>
              <w:br/>
              <w:t>SAT = 510-800</w:t>
            </w:r>
          </w:p>
          <w:p w14:paraId="03AEF160" w14:textId="682620B0" w:rsidR="0066054E" w:rsidRDefault="0066054E" w:rsidP="001C06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BE = 596-800</w:t>
            </w:r>
          </w:p>
        </w:tc>
        <w:tc>
          <w:tcPr>
            <w:tcW w:w="2003" w:type="dxa"/>
            <w:vAlign w:val="center"/>
          </w:tcPr>
          <w:p w14:paraId="696E94AA" w14:textId="164E39EA" w:rsidR="0066054E" w:rsidRDefault="0066054E" w:rsidP="001C06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LEKS = 46-100</w:t>
            </w:r>
            <w:r>
              <w:br/>
              <w:t>ACT = 23-36</w:t>
            </w:r>
            <w:r>
              <w:br/>
              <w:t>SAT = 570-800</w:t>
            </w:r>
          </w:p>
        </w:tc>
      </w:tr>
      <w:tr w:rsidR="00723126" w14:paraId="71A6ADA5" w14:textId="77777777" w:rsidTr="008828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8" w:type="dxa"/>
            <w:vAlign w:val="center"/>
          </w:tcPr>
          <w:p w14:paraId="00892DF9" w14:textId="4CB98E19" w:rsidR="00723126" w:rsidRDefault="00723126" w:rsidP="008828D3">
            <w:pPr>
              <w:jc w:val="center"/>
            </w:pPr>
            <w:r>
              <w:t>Legal Studies,</w:t>
            </w:r>
            <w:r w:rsidR="008828D3">
              <w:t xml:space="preserve"> </w:t>
            </w:r>
            <w:r>
              <w:t>Hospitality Management</w:t>
            </w:r>
          </w:p>
        </w:tc>
        <w:tc>
          <w:tcPr>
            <w:tcW w:w="2120" w:type="dxa"/>
            <w:vMerge w:val="restart"/>
            <w:vAlign w:val="center"/>
          </w:tcPr>
          <w:p w14:paraId="2B8B23B5" w14:textId="77777777" w:rsidR="00723126" w:rsidRDefault="00723126" w:rsidP="00863C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THPT 010</w:t>
            </w:r>
          </w:p>
          <w:p w14:paraId="29B5549E" w14:textId="13E5AD4D" w:rsidR="00723126" w:rsidRDefault="00723126" w:rsidP="00863C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r</w:t>
            </w:r>
            <w:r>
              <w:br/>
              <w:t>MTHPT 103P+</w:t>
            </w:r>
            <w:r>
              <w:br/>
              <w:t>MTHPT 103</w:t>
            </w:r>
          </w:p>
        </w:tc>
        <w:tc>
          <w:tcPr>
            <w:tcW w:w="2121" w:type="dxa"/>
            <w:vAlign w:val="center"/>
          </w:tcPr>
          <w:p w14:paraId="2C7BFCDB" w14:textId="0B3BCBBA" w:rsidR="00723126" w:rsidRDefault="00723126" w:rsidP="007E62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THPT 103</w:t>
            </w:r>
          </w:p>
        </w:tc>
        <w:tc>
          <w:tcPr>
            <w:tcW w:w="2125" w:type="dxa"/>
            <w:vAlign w:val="center"/>
          </w:tcPr>
          <w:p w14:paraId="2BA0192A" w14:textId="06F351AB" w:rsidR="00723126" w:rsidRDefault="00723126" w:rsidP="00C841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7" w:type="dxa"/>
            <w:vAlign w:val="center"/>
          </w:tcPr>
          <w:p w14:paraId="37F239E9" w14:textId="5657F232" w:rsidR="00723126" w:rsidRDefault="00723126" w:rsidP="00C841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03" w:type="dxa"/>
            <w:vAlign w:val="center"/>
          </w:tcPr>
          <w:p w14:paraId="62A47313" w14:textId="43FC6285" w:rsidR="00723126" w:rsidRDefault="00723126" w:rsidP="00C841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THPT 130</w:t>
            </w:r>
            <w:r>
              <w:br/>
              <w:t xml:space="preserve">or </w:t>
            </w:r>
            <w:r>
              <w:br/>
              <w:t>MTHPT 137</w:t>
            </w:r>
          </w:p>
        </w:tc>
        <w:tc>
          <w:tcPr>
            <w:tcW w:w="2003" w:type="dxa"/>
          </w:tcPr>
          <w:p w14:paraId="59DF96BD" w14:textId="29F926F3" w:rsidR="00723126" w:rsidRDefault="00723126" w:rsidP="006D23C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23126" w14:paraId="6E80CE99" w14:textId="77777777" w:rsidTr="00863C2A">
        <w:trPr>
          <w:trHeight w:val="14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8" w:type="dxa"/>
            <w:vAlign w:val="center"/>
          </w:tcPr>
          <w:p w14:paraId="3A548A59" w14:textId="77777777" w:rsidR="00723126" w:rsidRDefault="00723126" w:rsidP="007E62DC">
            <w:pPr>
              <w:jc w:val="center"/>
              <w:rPr>
                <w:b w:val="0"/>
                <w:bCs w:val="0"/>
              </w:rPr>
            </w:pPr>
            <w:r>
              <w:t>Administrative Medical Assistant</w:t>
            </w:r>
            <w:r w:rsidR="008828D3">
              <w:t>,</w:t>
            </w:r>
          </w:p>
          <w:p w14:paraId="3750E0E3" w14:textId="3280145C" w:rsidR="008828D3" w:rsidRDefault="008828D3" w:rsidP="007E62DC">
            <w:pPr>
              <w:jc w:val="center"/>
            </w:pPr>
            <w:r>
              <w:t>Medical Assistant*</w:t>
            </w:r>
          </w:p>
        </w:tc>
        <w:tc>
          <w:tcPr>
            <w:tcW w:w="2120" w:type="dxa"/>
            <w:vMerge/>
            <w:vAlign w:val="center"/>
          </w:tcPr>
          <w:p w14:paraId="34D02760" w14:textId="22658424" w:rsidR="00723126" w:rsidRDefault="00723126" w:rsidP="00863C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1" w:type="dxa"/>
            <w:vAlign w:val="center"/>
          </w:tcPr>
          <w:p w14:paraId="30836F95" w14:textId="5FE6C301" w:rsidR="00723126" w:rsidRDefault="00723126" w:rsidP="00C841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THPT 103</w:t>
            </w:r>
          </w:p>
        </w:tc>
        <w:tc>
          <w:tcPr>
            <w:tcW w:w="2125" w:type="dxa"/>
          </w:tcPr>
          <w:p w14:paraId="3D5C7B93" w14:textId="2CAE9079" w:rsidR="00723126" w:rsidRDefault="00723126" w:rsidP="00C841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7" w:type="dxa"/>
          </w:tcPr>
          <w:p w14:paraId="1FFD8514" w14:textId="0D37B1D9" w:rsidR="00723126" w:rsidRDefault="00723126" w:rsidP="001C06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03" w:type="dxa"/>
            <w:vAlign w:val="center"/>
          </w:tcPr>
          <w:p w14:paraId="5BE71F77" w14:textId="14BC1055" w:rsidR="00723126" w:rsidRDefault="00723126" w:rsidP="00C841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THPT 130</w:t>
            </w:r>
          </w:p>
        </w:tc>
        <w:tc>
          <w:tcPr>
            <w:tcW w:w="2003" w:type="dxa"/>
          </w:tcPr>
          <w:p w14:paraId="4CAEF1D8" w14:textId="5B9F66CD" w:rsidR="00723126" w:rsidRDefault="00723126" w:rsidP="00C841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828D3" w14:paraId="2D97F049" w14:textId="77777777" w:rsidTr="00863C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8" w:type="dxa"/>
            <w:vAlign w:val="center"/>
          </w:tcPr>
          <w:p w14:paraId="21EB48A5" w14:textId="7460D884" w:rsidR="008828D3" w:rsidRDefault="008828D3" w:rsidP="007E62DC">
            <w:pPr>
              <w:jc w:val="center"/>
            </w:pPr>
            <w:r>
              <w:t>Packaging Design*, Graphic Communications*</w:t>
            </w:r>
          </w:p>
        </w:tc>
        <w:tc>
          <w:tcPr>
            <w:tcW w:w="2120" w:type="dxa"/>
            <w:vMerge/>
            <w:vAlign w:val="center"/>
          </w:tcPr>
          <w:p w14:paraId="5A4EA53A" w14:textId="77777777" w:rsidR="008828D3" w:rsidRDefault="008828D3" w:rsidP="00863C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1" w:type="dxa"/>
            <w:vAlign w:val="center"/>
          </w:tcPr>
          <w:p w14:paraId="16258042" w14:textId="1BE2D104" w:rsidR="008828D3" w:rsidRDefault="008828D3" w:rsidP="00C841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THPT 103</w:t>
            </w:r>
          </w:p>
        </w:tc>
        <w:tc>
          <w:tcPr>
            <w:tcW w:w="2125" w:type="dxa"/>
          </w:tcPr>
          <w:p w14:paraId="37B623D1" w14:textId="77777777" w:rsidR="008828D3" w:rsidRDefault="008828D3" w:rsidP="00C841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7" w:type="dxa"/>
          </w:tcPr>
          <w:p w14:paraId="6188D979" w14:textId="77777777" w:rsidR="008828D3" w:rsidRDefault="008828D3" w:rsidP="001C06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03" w:type="dxa"/>
            <w:vAlign w:val="center"/>
          </w:tcPr>
          <w:p w14:paraId="5A0BDAE9" w14:textId="7699E768" w:rsidR="008828D3" w:rsidRDefault="008828D3" w:rsidP="00C841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THPT 137</w:t>
            </w:r>
          </w:p>
        </w:tc>
        <w:tc>
          <w:tcPr>
            <w:tcW w:w="2003" w:type="dxa"/>
          </w:tcPr>
          <w:p w14:paraId="13DA0253" w14:textId="77777777" w:rsidR="008828D3" w:rsidRDefault="008828D3" w:rsidP="00C841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23126" w14:paraId="6F0026CE" w14:textId="77777777" w:rsidTr="00863C2A">
        <w:trPr>
          <w:trHeight w:val="14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8" w:type="dxa"/>
            <w:vAlign w:val="center"/>
          </w:tcPr>
          <w:p w14:paraId="10BC0B66" w14:textId="77777777" w:rsidR="00723126" w:rsidRDefault="00723126" w:rsidP="00351F64">
            <w:pPr>
              <w:jc w:val="center"/>
              <w:rPr>
                <w:b w:val="0"/>
                <w:bCs w:val="0"/>
              </w:rPr>
            </w:pPr>
          </w:p>
          <w:p w14:paraId="5E82A955" w14:textId="7006242F" w:rsidR="00723126" w:rsidRPr="00351F64" w:rsidRDefault="00723126" w:rsidP="00351F64">
            <w:r>
              <w:t>Technical &amp; Industrial</w:t>
            </w:r>
          </w:p>
        </w:tc>
        <w:tc>
          <w:tcPr>
            <w:tcW w:w="2120" w:type="dxa"/>
            <w:vMerge/>
          </w:tcPr>
          <w:p w14:paraId="55A7157E" w14:textId="77777777" w:rsidR="00723126" w:rsidRDefault="00723126" w:rsidP="007E62D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1" w:type="dxa"/>
            <w:vAlign w:val="center"/>
          </w:tcPr>
          <w:p w14:paraId="38103EDA" w14:textId="6238D0A5" w:rsidR="00723126" w:rsidRDefault="00723126" w:rsidP="00C841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THPT 103</w:t>
            </w:r>
          </w:p>
        </w:tc>
        <w:tc>
          <w:tcPr>
            <w:tcW w:w="2125" w:type="dxa"/>
          </w:tcPr>
          <w:p w14:paraId="6248063D" w14:textId="77777777" w:rsidR="00723126" w:rsidRDefault="00723126" w:rsidP="00C841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7" w:type="dxa"/>
          </w:tcPr>
          <w:p w14:paraId="00243239" w14:textId="77777777" w:rsidR="00723126" w:rsidRDefault="00723126" w:rsidP="00C841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03" w:type="dxa"/>
            <w:vAlign w:val="center"/>
          </w:tcPr>
          <w:p w14:paraId="07A762F1" w14:textId="63524793" w:rsidR="00723126" w:rsidRDefault="00723126" w:rsidP="00C841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THPT 137</w:t>
            </w:r>
          </w:p>
        </w:tc>
        <w:tc>
          <w:tcPr>
            <w:tcW w:w="2003" w:type="dxa"/>
          </w:tcPr>
          <w:p w14:paraId="3B8B6DCD" w14:textId="77777777" w:rsidR="00723126" w:rsidRDefault="00723126" w:rsidP="00C841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A7A8216" w14:textId="77777777" w:rsidR="00A832BF" w:rsidRPr="007E62DC" w:rsidRDefault="00471348" w:rsidP="007E62DC"/>
    <w:sectPr w:rsidR="00A832BF" w:rsidRPr="007E62DC" w:rsidSect="00220CC5">
      <w:headerReference w:type="default" r:id="rId6"/>
      <w:footerReference w:type="default" r:id="rId7"/>
      <w:pgSz w:w="15840" w:h="12240" w:orient="landscape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98D19F" w14:textId="77777777" w:rsidR="00471348" w:rsidRDefault="00471348" w:rsidP="009645AE">
      <w:pPr>
        <w:spacing w:after="0" w:line="240" w:lineRule="auto"/>
      </w:pPr>
      <w:r>
        <w:separator/>
      </w:r>
    </w:p>
  </w:endnote>
  <w:endnote w:type="continuationSeparator" w:id="0">
    <w:p w14:paraId="508B9B62" w14:textId="77777777" w:rsidR="00471348" w:rsidRDefault="00471348" w:rsidP="009645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811A4" w14:textId="77777777" w:rsidR="009645AE" w:rsidRDefault="009645AE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1" locked="0" layoutInCell="1" allowOverlap="1" wp14:anchorId="6B9B2FAA" wp14:editId="3B807FC6">
              <wp:simplePos x="0" y="0"/>
              <wp:positionH relativeFrom="margin">
                <wp:posOffset>-114300</wp:posOffset>
              </wp:positionH>
              <wp:positionV relativeFrom="paragraph">
                <wp:posOffset>-286385</wp:posOffset>
              </wp:positionV>
              <wp:extent cx="9572625" cy="809625"/>
              <wp:effectExtent l="0" t="0" r="9525" b="9525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572625" cy="8096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65C238E" w14:textId="5870488A" w:rsidR="008828D3" w:rsidRDefault="009645AE" w:rsidP="002D4564">
                          <w:r>
                            <w:t>*</w:t>
                          </w:r>
                          <w:r w:rsidR="008828D3">
                            <w:t>Any core math course satisfies program requirements; courses indicated may be preferred by program administrators.</w:t>
                          </w:r>
                          <w:r w:rsidR="002D4564">
                            <w:tab/>
                          </w:r>
                          <w:r w:rsidR="002D4564">
                            <w:tab/>
                          </w:r>
                          <w:r w:rsidR="002D4564">
                            <w:tab/>
                          </w:r>
                          <w:r w:rsidR="002D4564">
                            <w:tab/>
                          </w:r>
                          <w:r w:rsidR="002D4564">
                            <w:tab/>
                          </w:r>
                          <w:r w:rsidR="002D4564">
                            <w:tab/>
                          </w:r>
                          <w:r w:rsidR="002D4564">
                            <w:tab/>
                          </w:r>
                          <w:r w:rsidR="002D4564">
                            <w:tab/>
                          </w:r>
                          <w:r w:rsidR="002D4564">
                            <w:tab/>
                          </w:r>
                          <w:r w:rsidR="002D4564">
                            <w:tab/>
                          </w:r>
                          <w:r w:rsidR="002D4564">
                            <w:tab/>
                            <w:t xml:space="preserve">                     </w:t>
                          </w:r>
                          <w:r w:rsidR="00231EF7">
                            <w:t xml:space="preserve"> </w:t>
                          </w:r>
                        </w:p>
                        <w:p w14:paraId="4BB2A1E0" w14:textId="64937304" w:rsidR="00B40597" w:rsidRPr="008828D3" w:rsidRDefault="002D4564" w:rsidP="008828D3">
                          <w:pPr>
                            <w:ind w:left="12240" w:firstLine="720"/>
                            <w:rPr>
                              <w:sz w:val="20"/>
                            </w:rPr>
                          </w:pPr>
                          <w:r w:rsidRPr="002D4564">
                            <w:rPr>
                              <w:sz w:val="20"/>
                            </w:rPr>
                            <w:t>Revised</w:t>
                          </w:r>
                          <w:r>
                            <w:rPr>
                              <w:sz w:val="20"/>
                            </w:rPr>
                            <w:t xml:space="preserve"> </w:t>
                          </w:r>
                          <w:r w:rsidR="008828D3">
                            <w:rPr>
                              <w:sz w:val="20"/>
                            </w:rPr>
                            <w:t>02/06</w:t>
                          </w:r>
                          <w:r w:rsidR="00A773D5">
                            <w:rPr>
                              <w:sz w:val="20"/>
                            </w:rPr>
                            <w:t>/24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B9B2FA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9pt;margin-top:-22.55pt;width:753.75pt;height:63.7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" stroked="f">
              <v:textbox>
                <w:txbxContent>
                  <w:p w14:paraId="365C238E" w14:textId="5870488A" w:rsidR="008828D3" w:rsidRDefault="009645AE" w:rsidP="002D4564">
                    <w:r>
                      <w:t>*</w:t>
                    </w:r>
                    <w:r w:rsidR="008828D3">
                      <w:t>Any core math course satisfies program requirements; courses indicated may be preferred by program administrators.</w:t>
                    </w:r>
                    <w:r w:rsidR="002D4564">
                      <w:tab/>
                    </w:r>
                    <w:r w:rsidR="002D4564">
                      <w:tab/>
                    </w:r>
                    <w:r w:rsidR="002D4564">
                      <w:tab/>
                    </w:r>
                    <w:r w:rsidR="002D4564">
                      <w:tab/>
                    </w:r>
                    <w:r w:rsidR="002D4564">
                      <w:tab/>
                    </w:r>
                    <w:r w:rsidR="002D4564">
                      <w:tab/>
                    </w:r>
                    <w:r w:rsidR="002D4564">
                      <w:tab/>
                    </w:r>
                    <w:r w:rsidR="002D4564">
                      <w:tab/>
                    </w:r>
                    <w:r w:rsidR="002D4564">
                      <w:tab/>
                    </w:r>
                    <w:r w:rsidR="002D4564">
                      <w:tab/>
                    </w:r>
                    <w:r w:rsidR="002D4564">
                      <w:tab/>
                      <w:t xml:space="preserve">                     </w:t>
                    </w:r>
                    <w:r w:rsidR="00231EF7">
                      <w:t xml:space="preserve"> </w:t>
                    </w:r>
                  </w:p>
                  <w:p w14:paraId="4BB2A1E0" w14:textId="64937304" w:rsidR="00B40597" w:rsidRPr="008828D3" w:rsidRDefault="002D4564" w:rsidP="008828D3">
                    <w:pPr>
                      <w:ind w:left="12240" w:firstLine="720"/>
                      <w:rPr>
                        <w:sz w:val="20"/>
                      </w:rPr>
                    </w:pPr>
                    <w:r w:rsidRPr="002D4564">
                      <w:rPr>
                        <w:sz w:val="20"/>
                      </w:rPr>
                      <w:t>Revised</w:t>
                    </w:r>
                    <w:r>
                      <w:rPr>
                        <w:sz w:val="20"/>
                      </w:rPr>
                      <w:t xml:space="preserve"> </w:t>
                    </w:r>
                    <w:r w:rsidR="008828D3">
                      <w:rPr>
                        <w:sz w:val="20"/>
                      </w:rPr>
                      <w:t>02/06</w:t>
                    </w:r>
                    <w:r w:rsidR="00A773D5">
                      <w:rPr>
                        <w:sz w:val="20"/>
                      </w:rPr>
                      <w:t>/24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210598" w14:textId="77777777" w:rsidR="00471348" w:rsidRDefault="00471348" w:rsidP="009645AE">
      <w:pPr>
        <w:spacing w:after="0" w:line="240" w:lineRule="auto"/>
      </w:pPr>
      <w:r>
        <w:separator/>
      </w:r>
    </w:p>
  </w:footnote>
  <w:footnote w:type="continuationSeparator" w:id="0">
    <w:p w14:paraId="36448FED" w14:textId="77777777" w:rsidR="00471348" w:rsidRDefault="00471348" w:rsidP="009645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73719" w14:textId="7239AEF0" w:rsidR="00BA2B87" w:rsidRPr="00BA2B87" w:rsidRDefault="00351F64" w:rsidP="00BA2B87">
    <w:pPr>
      <w:pStyle w:val="Header"/>
      <w:jc w:val="center"/>
      <w:rPr>
        <w:rFonts w:ascii="Garamond" w:hAnsi="Garamond"/>
        <w:b/>
        <w:sz w:val="44"/>
        <w:szCs w:val="44"/>
      </w:rPr>
    </w:pPr>
    <w:r>
      <w:rPr>
        <w:rFonts w:ascii="Garamond" w:hAnsi="Garamond"/>
        <w:b/>
        <w:sz w:val="44"/>
        <w:szCs w:val="44"/>
      </w:rPr>
      <w:t xml:space="preserve">CTE </w:t>
    </w:r>
    <w:r w:rsidR="00BA2B87">
      <w:rPr>
        <w:rFonts w:ascii="Garamond" w:hAnsi="Garamond"/>
        <w:b/>
        <w:sz w:val="44"/>
        <w:szCs w:val="44"/>
      </w:rPr>
      <w:t xml:space="preserve">Math </w:t>
    </w:r>
    <w:r w:rsidR="006F1221">
      <w:rPr>
        <w:rFonts w:ascii="Garamond" w:hAnsi="Garamond"/>
        <w:b/>
        <w:sz w:val="44"/>
        <w:szCs w:val="44"/>
      </w:rPr>
      <w:t>Sequence</w:t>
    </w:r>
    <w:r w:rsidR="00BA2B87">
      <w:rPr>
        <w:rFonts w:ascii="Garamond" w:hAnsi="Garamond"/>
        <w:b/>
        <w:sz w:val="44"/>
        <w:szCs w:val="44"/>
      </w:rPr>
      <w:t xml:space="preserve"> </w:t>
    </w:r>
    <w:proofErr w:type="gramStart"/>
    <w:r w:rsidR="00BA2B87">
      <w:rPr>
        <w:rFonts w:ascii="Garamond" w:hAnsi="Garamond"/>
        <w:b/>
        <w:sz w:val="44"/>
        <w:szCs w:val="44"/>
      </w:rPr>
      <w:t>By</w:t>
    </w:r>
    <w:proofErr w:type="gramEnd"/>
    <w:r w:rsidR="00BA2B87">
      <w:rPr>
        <w:rFonts w:ascii="Garamond" w:hAnsi="Garamond"/>
        <w:b/>
        <w:sz w:val="44"/>
        <w:szCs w:val="44"/>
      </w:rPr>
      <w:t xml:space="preserve"> Majo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NTUwNzC0NLA0NbZU0lEKTi0uzszPAykwqQUAJLQRrywAAAA="/>
  </w:docVars>
  <w:rsids>
    <w:rsidRoot w:val="006D3F5A"/>
    <w:rsid w:val="00024192"/>
    <w:rsid w:val="0004323B"/>
    <w:rsid w:val="000714D4"/>
    <w:rsid w:val="00090A82"/>
    <w:rsid w:val="000D6795"/>
    <w:rsid w:val="000E0598"/>
    <w:rsid w:val="00111F00"/>
    <w:rsid w:val="00116C61"/>
    <w:rsid w:val="001349D5"/>
    <w:rsid w:val="0015058E"/>
    <w:rsid w:val="001C0646"/>
    <w:rsid w:val="00220CC5"/>
    <w:rsid w:val="00231EF7"/>
    <w:rsid w:val="00282B3A"/>
    <w:rsid w:val="002B1EED"/>
    <w:rsid w:val="002D4564"/>
    <w:rsid w:val="00351F64"/>
    <w:rsid w:val="00352D50"/>
    <w:rsid w:val="003B42AE"/>
    <w:rsid w:val="00471348"/>
    <w:rsid w:val="004F5F42"/>
    <w:rsid w:val="005D77AB"/>
    <w:rsid w:val="005D7DED"/>
    <w:rsid w:val="0066054E"/>
    <w:rsid w:val="00682BFB"/>
    <w:rsid w:val="006D23C7"/>
    <w:rsid w:val="006D3F5A"/>
    <w:rsid w:val="006F1221"/>
    <w:rsid w:val="006F79D4"/>
    <w:rsid w:val="00710CD2"/>
    <w:rsid w:val="00723126"/>
    <w:rsid w:val="00772C0D"/>
    <w:rsid w:val="0079646B"/>
    <w:rsid w:val="007B18D3"/>
    <w:rsid w:val="007B60FF"/>
    <w:rsid w:val="007C0102"/>
    <w:rsid w:val="007E3A84"/>
    <w:rsid w:val="007E62DC"/>
    <w:rsid w:val="007E6FD0"/>
    <w:rsid w:val="00806DF1"/>
    <w:rsid w:val="008370D1"/>
    <w:rsid w:val="00863C2A"/>
    <w:rsid w:val="008828D3"/>
    <w:rsid w:val="00926668"/>
    <w:rsid w:val="00952038"/>
    <w:rsid w:val="009645AE"/>
    <w:rsid w:val="00991602"/>
    <w:rsid w:val="009F72E8"/>
    <w:rsid w:val="00A0114D"/>
    <w:rsid w:val="00A10AA8"/>
    <w:rsid w:val="00A676ED"/>
    <w:rsid w:val="00A773D5"/>
    <w:rsid w:val="00A83579"/>
    <w:rsid w:val="00AC0AC7"/>
    <w:rsid w:val="00AE105B"/>
    <w:rsid w:val="00AF12FC"/>
    <w:rsid w:val="00B23CE2"/>
    <w:rsid w:val="00B40597"/>
    <w:rsid w:val="00B57213"/>
    <w:rsid w:val="00B7779D"/>
    <w:rsid w:val="00BA2B87"/>
    <w:rsid w:val="00C13FAF"/>
    <w:rsid w:val="00C8414E"/>
    <w:rsid w:val="00CB0CE9"/>
    <w:rsid w:val="00DA4464"/>
    <w:rsid w:val="00E87625"/>
    <w:rsid w:val="00E9261D"/>
    <w:rsid w:val="00F026AD"/>
    <w:rsid w:val="00F94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69F495"/>
  <w15:chartTrackingRefBased/>
  <w15:docId w15:val="{7B65DE1C-1821-4D1A-950C-5B12F44575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14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520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203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7E62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1">
    <w:name w:val="Grid Table 5 Dark Accent 1"/>
    <w:basedOn w:val="TableNormal"/>
    <w:uiPriority w:val="50"/>
    <w:rsid w:val="007E62D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9645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45AE"/>
  </w:style>
  <w:style w:type="paragraph" w:styleId="Footer">
    <w:name w:val="footer"/>
    <w:basedOn w:val="Normal"/>
    <w:link w:val="FooterChar"/>
    <w:uiPriority w:val="99"/>
    <w:unhideWhenUsed/>
    <w:rsid w:val="009645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45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85</Words>
  <Characters>4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wis-Clark State College</Company>
  <LinksUpToDate>false</LinksUpToDate>
  <CharactersWithSpaces>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N. Acree</dc:creator>
  <cp:keywords/>
  <dc:description/>
  <cp:lastModifiedBy>Rebecca N. Acree</cp:lastModifiedBy>
  <cp:revision>3</cp:revision>
  <cp:lastPrinted>2020-12-08T00:37:00Z</cp:lastPrinted>
  <dcterms:created xsi:type="dcterms:W3CDTF">2024-01-31T22:55:00Z</dcterms:created>
  <dcterms:modified xsi:type="dcterms:W3CDTF">2024-02-06T17:01:00Z</dcterms:modified>
</cp:coreProperties>
</file>